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3722154B" w:rsidR="00852DF7" w:rsidRDefault="0052163C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  <w:r w:rsidR="003F019A">
        <w:rPr>
          <w:b/>
          <w:szCs w:val="36"/>
        </w:rPr>
        <w:t xml:space="preserve"> </w:t>
      </w:r>
      <w:r w:rsidR="009D6100">
        <w:rPr>
          <w:b/>
          <w:szCs w:val="36"/>
        </w:rPr>
        <w:t>Meeting</w:t>
      </w:r>
      <w:r>
        <w:rPr>
          <w:b/>
          <w:szCs w:val="36"/>
        </w:rPr>
        <w:t xml:space="preserve"> </w:t>
      </w:r>
      <w:r w:rsidR="00852DF7" w:rsidRPr="009C7319">
        <w:rPr>
          <w:b/>
          <w:szCs w:val="36"/>
        </w:rPr>
        <w:t>Agenda</w:t>
      </w:r>
    </w:p>
    <w:p w14:paraId="3EEC2A79" w14:textId="44C73C45" w:rsidR="00E054FA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Fitchburg City Hall</w:t>
      </w:r>
    </w:p>
    <w:p w14:paraId="7617C9FE" w14:textId="7CF710E0" w:rsidR="00960387" w:rsidRPr="00960387" w:rsidRDefault="0059428B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ranc</w:t>
      </w:r>
      <w:r w:rsidR="003B3FB2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s Huntl</w:t>
      </w:r>
      <w:r w:rsidR="00537549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y- Cooper </w:t>
      </w:r>
      <w:r w:rsidR="00537549">
        <w:rPr>
          <w:b/>
          <w:sz w:val="28"/>
          <w:szCs w:val="28"/>
        </w:rPr>
        <w:t>Council Chambers</w:t>
      </w:r>
      <w:r w:rsidR="00A3423E">
        <w:rPr>
          <w:b/>
          <w:sz w:val="28"/>
          <w:szCs w:val="28"/>
        </w:rPr>
        <w:t xml:space="preserve"> </w:t>
      </w:r>
    </w:p>
    <w:p w14:paraId="09AD19FA" w14:textId="77777777" w:rsidR="00960387" w:rsidRPr="00960387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5520 Lacy Rd</w:t>
      </w:r>
    </w:p>
    <w:p w14:paraId="6D42F26E" w14:textId="53953879" w:rsidR="00960387" w:rsidRPr="009C7319" w:rsidRDefault="00960387" w:rsidP="0052163C">
      <w:pPr>
        <w:pStyle w:val="Title"/>
        <w:outlineLvl w:val="0"/>
        <w:rPr>
          <w:b/>
          <w:szCs w:val="36"/>
        </w:rPr>
      </w:pPr>
      <w:r w:rsidRPr="00960387">
        <w:rPr>
          <w:b/>
          <w:sz w:val="28"/>
          <w:szCs w:val="28"/>
        </w:rPr>
        <w:t>Fitchburg, WI  53711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584A3D83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A63B77">
        <w:rPr>
          <w:sz w:val="28"/>
          <w:szCs w:val="28"/>
        </w:rPr>
        <w:t>April 16th</w:t>
      </w:r>
      <w:r w:rsidR="00C10DCC">
        <w:rPr>
          <w:sz w:val="28"/>
          <w:szCs w:val="28"/>
        </w:rPr>
        <w:t>, 2026</w:t>
      </w:r>
    </w:p>
    <w:p w14:paraId="7DC400AF" w14:textId="07ADA5EF" w:rsidR="00A24140" w:rsidRDefault="00F34953" w:rsidP="004A0295">
      <w:pPr>
        <w:pStyle w:val="Title"/>
        <w:outlineLvl w:val="0"/>
      </w:pPr>
      <w:r>
        <w:rPr>
          <w:b/>
          <w:sz w:val="28"/>
          <w:szCs w:val="28"/>
        </w:rPr>
        <w:t>0</w:t>
      </w:r>
      <w:r w:rsidR="00447050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447050">
        <w:rPr>
          <w:b/>
          <w:sz w:val="28"/>
          <w:szCs w:val="28"/>
        </w:rPr>
        <w:t>0</w:t>
      </w:r>
      <w:r w:rsidR="00176EED">
        <w:rPr>
          <w:b/>
          <w:sz w:val="28"/>
          <w:szCs w:val="28"/>
        </w:rPr>
        <w:t>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27900906" w14:textId="564944AB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</w:t>
      </w:r>
      <w:r w:rsidR="00AF2226">
        <w:t xml:space="preserve">from </w:t>
      </w:r>
      <w:r w:rsidR="00A63B77">
        <w:t>February 19</w:t>
      </w:r>
      <w:r w:rsidR="00C10DCC" w:rsidRPr="00C10DCC">
        <w:rPr>
          <w:vertAlign w:val="superscript"/>
        </w:rPr>
        <w:t>th</w:t>
      </w:r>
      <w:r w:rsidR="00C10DCC">
        <w:t>, 2025</w:t>
      </w:r>
      <w:r w:rsidR="00803AFA">
        <w:t>.</w:t>
      </w:r>
    </w:p>
    <w:p w14:paraId="415D6238" w14:textId="25362175" w:rsidR="00A63B77" w:rsidRDefault="00A63B77" w:rsidP="00A92F44">
      <w:pPr>
        <w:numPr>
          <w:ilvl w:val="0"/>
          <w:numId w:val="11"/>
        </w:numPr>
        <w:spacing w:line="276" w:lineRule="auto"/>
      </w:pPr>
      <w:r>
        <w:t>Subcommittee assignments – Personnel and Finance</w:t>
      </w:r>
    </w:p>
    <w:p w14:paraId="19C21BCF" w14:textId="4DB5C328" w:rsidR="0083799C" w:rsidRDefault="00447050" w:rsidP="0083799C">
      <w:pPr>
        <w:pStyle w:val="Quick1"/>
        <w:numPr>
          <w:ilvl w:val="0"/>
          <w:numId w:val="11"/>
        </w:numPr>
        <w:jc w:val="both"/>
      </w:pPr>
      <w:r>
        <w:t>Chief’s Report</w:t>
      </w:r>
    </w:p>
    <w:p w14:paraId="432DD46B" w14:textId="1A23C4E9" w:rsidR="00A63B77" w:rsidRDefault="00447050" w:rsidP="00A63B77">
      <w:pPr>
        <w:numPr>
          <w:ilvl w:val="0"/>
          <w:numId w:val="11"/>
        </w:numPr>
        <w:spacing w:line="276" w:lineRule="auto"/>
      </w:pPr>
      <w:r>
        <w:t>Review and approval of accounts payable checks authorized by Chief Anderson</w:t>
      </w:r>
    </w:p>
    <w:p w14:paraId="0DEF1019" w14:textId="020DD0F9" w:rsidR="00FB54BC" w:rsidRDefault="00490AFE" w:rsidP="0044620D">
      <w:pPr>
        <w:pStyle w:val="Quick1"/>
        <w:numPr>
          <w:ilvl w:val="0"/>
          <w:numId w:val="11"/>
        </w:numPr>
        <w:jc w:val="both"/>
      </w:pPr>
      <w:r>
        <w:t xml:space="preserve">Discussion and possible action on policy update – </w:t>
      </w:r>
      <w:r w:rsidR="00A63B77">
        <w:t>Procurement, Administration, Storage, and Disposal of Medications and Controlled Substances</w:t>
      </w:r>
    </w:p>
    <w:p w14:paraId="624CE656" w14:textId="4003E6A8" w:rsidR="006D3594" w:rsidRDefault="006D3594" w:rsidP="0044620D">
      <w:pPr>
        <w:pStyle w:val="Quick1"/>
        <w:numPr>
          <w:ilvl w:val="0"/>
          <w:numId w:val="11"/>
        </w:numPr>
        <w:jc w:val="both"/>
      </w:pPr>
      <w:r>
        <w:t>Discussion on Memorandum of Understanding with IAFF Local 311 to establish Permanent Part Time positions (No Action)</w:t>
      </w:r>
    </w:p>
    <w:p w14:paraId="329D6227" w14:textId="1F5D8891" w:rsidR="0044620D" w:rsidRDefault="00A63B77" w:rsidP="0044620D">
      <w:pPr>
        <w:pStyle w:val="Quick1"/>
        <w:numPr>
          <w:ilvl w:val="0"/>
          <w:numId w:val="11"/>
        </w:numPr>
        <w:jc w:val="both"/>
      </w:pPr>
      <w:r>
        <w:t>Presentation of 2027 Capital Improvement Project budget</w:t>
      </w:r>
    </w:p>
    <w:p w14:paraId="2F67F120" w14:textId="3D7BE89E" w:rsidR="00A63B77" w:rsidRDefault="00A63B77" w:rsidP="0044620D">
      <w:pPr>
        <w:pStyle w:val="Quick1"/>
        <w:numPr>
          <w:ilvl w:val="0"/>
          <w:numId w:val="11"/>
        </w:numPr>
        <w:jc w:val="both"/>
      </w:pPr>
      <w:r>
        <w:t>Discussion and possible action on 2027 Capital Improvement Project budget</w:t>
      </w:r>
    </w:p>
    <w:p w14:paraId="0113482F" w14:textId="69B32C94" w:rsidR="00A92F44" w:rsidRDefault="00A92F44" w:rsidP="00A92F44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57984506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A63B77">
        <w:rPr>
          <w:sz w:val="22"/>
        </w:rPr>
        <w:t>April 1</w:t>
      </w:r>
      <w:r w:rsidR="006D3594">
        <w:rPr>
          <w:sz w:val="22"/>
        </w:rPr>
        <w:t>4</w:t>
      </w:r>
      <w:r w:rsidR="00A63B77">
        <w:rPr>
          <w:sz w:val="22"/>
        </w:rPr>
        <w:t>th</w:t>
      </w:r>
      <w:r w:rsidR="00682E20">
        <w:rPr>
          <w:sz w:val="22"/>
        </w:rPr>
        <w:t>, 202</w:t>
      </w:r>
      <w:r w:rsidR="00FB54BC">
        <w:rPr>
          <w:sz w:val="22"/>
        </w:rPr>
        <w:t>6</w:t>
      </w:r>
      <w:r w:rsidR="00873F51" w:rsidRPr="00C54B07">
        <w:rPr>
          <w:sz w:val="22"/>
        </w:rPr>
        <w:t>:</w:t>
      </w:r>
      <w:r w:rsidR="00873F51">
        <w:rPr>
          <w:sz w:val="22"/>
        </w:rPr>
        <w:t xml:space="preserve"> Fitchburg</w:t>
      </w:r>
      <w:r w:rsidR="002B3503">
        <w:rPr>
          <w:sz w:val="22"/>
        </w:rPr>
        <w:t xml:space="preserve">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0D0263BB" w14:textId="6CDF1FBB" w:rsidR="00825C3F" w:rsidRP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City">
        <w:smartTag w:uri="urn:schemas-microsoft-com:office:smarttags" w:element="place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2453658C" w14:textId="77777777" w:rsidR="005F5AC6" w:rsidRPr="00E35F5F" w:rsidRDefault="00960387" w:rsidP="005F5AC6">
      <w:pPr>
        <w:widowControl w:val="0"/>
        <w:spacing w:line="276" w:lineRule="auto"/>
        <w:rPr>
          <w:sz w:val="18"/>
          <w:szCs w:val="18"/>
        </w:rPr>
      </w:pPr>
      <w:r w:rsidRPr="00E35F5F">
        <w:rPr>
          <w:sz w:val="20"/>
          <w:szCs w:val="20"/>
        </w:rPr>
        <w:t>WRITTEN COMMENTS</w:t>
      </w:r>
      <w:r w:rsidRPr="00E35F5F">
        <w:rPr>
          <w:sz w:val="18"/>
          <w:szCs w:val="18"/>
        </w:rPr>
        <w:t>: You can send comments to the EMS District on any matter, either on or not on the agenda, by emailing patricka@fitchronaems.com or in writing to Fitch-Rona EMS District, 101 Lincoln Street., Verona, WI, 53593. These comments will be read to the Commission during the public comment agenda item.</w:t>
      </w:r>
    </w:p>
    <w:p w14:paraId="633C2828" w14:textId="77777777" w:rsidR="00B92609" w:rsidRPr="00E35F5F" w:rsidRDefault="00B92609" w:rsidP="005F5AC6">
      <w:pPr>
        <w:widowControl w:val="0"/>
        <w:spacing w:line="276" w:lineRule="auto"/>
        <w:rPr>
          <w:sz w:val="18"/>
          <w:szCs w:val="18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E35F5F">
        <w:rPr>
          <w:sz w:val="18"/>
          <w:szCs w:val="20"/>
        </w:rPr>
        <w:t xml:space="preserve">If you need an interpreter, materials in </w:t>
      </w:r>
      <w:r w:rsidR="00974EB6" w:rsidRPr="00E35F5F">
        <w:rPr>
          <w:sz w:val="18"/>
          <w:szCs w:val="20"/>
        </w:rPr>
        <w:t xml:space="preserve">an </w:t>
      </w:r>
      <w:r w:rsidRPr="00E35F5F">
        <w:rPr>
          <w:sz w:val="18"/>
          <w:szCs w:val="20"/>
        </w:rPr>
        <w:t>alternate format</w:t>
      </w:r>
      <w:r w:rsidR="00B7139D" w:rsidRPr="00E35F5F">
        <w:rPr>
          <w:sz w:val="18"/>
          <w:szCs w:val="20"/>
        </w:rPr>
        <w:t>,</w:t>
      </w:r>
      <w:r w:rsidRPr="00E35F5F">
        <w:rPr>
          <w:sz w:val="18"/>
          <w:szCs w:val="20"/>
        </w:rPr>
        <w:t xml:space="preserve"> or other accommodations to access this meeting, please contact the </w:t>
      </w:r>
      <w:smartTag w:uri="urn:schemas-microsoft-com:office:smarttags" w:element="stockticker">
        <w:r w:rsidRPr="00E35F5F">
          <w:rPr>
            <w:sz w:val="18"/>
            <w:szCs w:val="20"/>
          </w:rPr>
          <w:t>EMS</w:t>
        </w:r>
      </w:smartTag>
      <w:r w:rsidRPr="00E35F5F">
        <w:rPr>
          <w:sz w:val="18"/>
          <w:szCs w:val="20"/>
        </w:rPr>
        <w:t xml:space="preserve"> office at (608) </w:t>
      </w:r>
      <w:r w:rsidR="00E6125E" w:rsidRPr="00E35F5F">
        <w:rPr>
          <w:sz w:val="18"/>
          <w:szCs w:val="20"/>
        </w:rPr>
        <w:t>497-295</w:t>
      </w:r>
      <w:r w:rsidR="0065193A" w:rsidRPr="00E35F5F">
        <w:rPr>
          <w:sz w:val="18"/>
          <w:szCs w:val="20"/>
        </w:rPr>
        <w:t>2</w:t>
      </w:r>
      <w:r w:rsidRPr="00E35F5F">
        <w:rPr>
          <w:sz w:val="18"/>
          <w:szCs w:val="20"/>
        </w:rPr>
        <w:t xml:space="preserve"> or</w:t>
      </w:r>
      <w:r w:rsidR="00E6125E" w:rsidRPr="00E35F5F">
        <w:rPr>
          <w:sz w:val="18"/>
          <w:szCs w:val="20"/>
        </w:rPr>
        <w:t xml:space="preserve"> </w:t>
      </w:r>
      <w:hyperlink r:id="rId9" w:history="1">
        <w:r w:rsidR="0065193A" w:rsidRPr="00E35F5F">
          <w:rPr>
            <w:rStyle w:val="Hyperlink"/>
            <w:sz w:val="18"/>
            <w:szCs w:val="20"/>
          </w:rPr>
          <w:t>patricka@fitchronaems.com</w:t>
        </w:r>
      </w:hyperlink>
      <w:r w:rsidR="00E6125E" w:rsidRPr="00E35F5F">
        <w:rPr>
          <w:sz w:val="18"/>
          <w:szCs w:val="20"/>
        </w:rPr>
        <w:t xml:space="preserve"> </w:t>
      </w:r>
      <w:r w:rsidRPr="00E35F5F">
        <w:rPr>
          <w:sz w:val="18"/>
          <w:szCs w:val="20"/>
        </w:rPr>
        <w:t xml:space="preserve"> Please do so at least 48 hours </w:t>
      </w:r>
      <w:r w:rsidR="004529B1" w:rsidRPr="00E35F5F">
        <w:rPr>
          <w:sz w:val="18"/>
          <w:szCs w:val="20"/>
        </w:rPr>
        <w:t>before</w:t>
      </w:r>
      <w:r w:rsidRPr="00E35F5F">
        <w:rPr>
          <w:sz w:val="18"/>
          <w:szCs w:val="20"/>
        </w:rPr>
        <w:t xml:space="preserve"> the meeting</w:t>
      </w:r>
      <w:r w:rsidR="00825C3F" w:rsidRPr="00E35F5F">
        <w:rPr>
          <w:sz w:val="18"/>
          <w:szCs w:val="20"/>
        </w:rPr>
        <w:t>. Every reasonable effort will be made to accommodate your request</w:t>
      </w:r>
      <w:r w:rsidRPr="00E35F5F">
        <w:rPr>
          <w:sz w:val="18"/>
          <w:szCs w:val="20"/>
        </w:rPr>
        <w:t>.</w:t>
      </w:r>
      <w:r w:rsidRPr="00C54B07">
        <w:rPr>
          <w:sz w:val="22"/>
        </w:rPr>
        <w:tab/>
      </w:r>
    </w:p>
    <w:sectPr w:rsidR="001E242D" w:rsidRPr="00C54B07" w:rsidSect="004561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6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CC643" w14:textId="77777777" w:rsidR="009D10FF" w:rsidRDefault="009D10FF" w:rsidP="00863AD8">
      <w:r>
        <w:separator/>
      </w:r>
    </w:p>
  </w:endnote>
  <w:endnote w:type="continuationSeparator" w:id="0">
    <w:p w14:paraId="2D3CE275" w14:textId="77777777" w:rsidR="009D10FF" w:rsidRDefault="009D10FF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D6A630" w14:textId="77777777" w:rsidR="009D10FF" w:rsidRDefault="009D10FF" w:rsidP="00863AD8">
      <w:r>
        <w:separator/>
      </w:r>
    </w:p>
  </w:footnote>
  <w:footnote w:type="continuationSeparator" w:id="0">
    <w:p w14:paraId="4A373D88" w14:textId="77777777" w:rsidR="009D10FF" w:rsidRDefault="009D10FF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B82E0" w14:textId="0CBA8F62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  <w:num w:numId="12" w16cid:durableId="17437896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6D6E"/>
    <w:rsid w:val="00007661"/>
    <w:rsid w:val="00010E2B"/>
    <w:rsid w:val="00014FE0"/>
    <w:rsid w:val="0002186C"/>
    <w:rsid w:val="00023967"/>
    <w:rsid w:val="000301F4"/>
    <w:rsid w:val="00031019"/>
    <w:rsid w:val="00034A1A"/>
    <w:rsid w:val="00036616"/>
    <w:rsid w:val="0004035B"/>
    <w:rsid w:val="0004133C"/>
    <w:rsid w:val="000434A5"/>
    <w:rsid w:val="0004726A"/>
    <w:rsid w:val="00054BE0"/>
    <w:rsid w:val="00060AA6"/>
    <w:rsid w:val="00060E42"/>
    <w:rsid w:val="00063FCF"/>
    <w:rsid w:val="00065E6F"/>
    <w:rsid w:val="0007211F"/>
    <w:rsid w:val="0007488E"/>
    <w:rsid w:val="00077FCC"/>
    <w:rsid w:val="00080B7F"/>
    <w:rsid w:val="000933EA"/>
    <w:rsid w:val="000944F4"/>
    <w:rsid w:val="000A226F"/>
    <w:rsid w:val="000A784D"/>
    <w:rsid w:val="000A7F25"/>
    <w:rsid w:val="000B089F"/>
    <w:rsid w:val="000B6C32"/>
    <w:rsid w:val="000B74DE"/>
    <w:rsid w:val="000C0D4B"/>
    <w:rsid w:val="000C1E68"/>
    <w:rsid w:val="000C4834"/>
    <w:rsid w:val="000C5B71"/>
    <w:rsid w:val="000C648C"/>
    <w:rsid w:val="000C68A2"/>
    <w:rsid w:val="000C6EA2"/>
    <w:rsid w:val="000D26A5"/>
    <w:rsid w:val="000D6498"/>
    <w:rsid w:val="000E18F0"/>
    <w:rsid w:val="000E738C"/>
    <w:rsid w:val="000F0094"/>
    <w:rsid w:val="000F6B92"/>
    <w:rsid w:val="00100B3C"/>
    <w:rsid w:val="00106B61"/>
    <w:rsid w:val="00110104"/>
    <w:rsid w:val="00113DC7"/>
    <w:rsid w:val="00115D91"/>
    <w:rsid w:val="00120C42"/>
    <w:rsid w:val="0012463F"/>
    <w:rsid w:val="001306C2"/>
    <w:rsid w:val="00131F19"/>
    <w:rsid w:val="00141237"/>
    <w:rsid w:val="00143056"/>
    <w:rsid w:val="00143069"/>
    <w:rsid w:val="0014321F"/>
    <w:rsid w:val="00145B97"/>
    <w:rsid w:val="00152A36"/>
    <w:rsid w:val="0015561D"/>
    <w:rsid w:val="00156B99"/>
    <w:rsid w:val="00160F86"/>
    <w:rsid w:val="00173A2B"/>
    <w:rsid w:val="00176BEF"/>
    <w:rsid w:val="00176EED"/>
    <w:rsid w:val="00177B76"/>
    <w:rsid w:val="0018342E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C7D8F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0276"/>
    <w:rsid w:val="00224F3A"/>
    <w:rsid w:val="0023136C"/>
    <w:rsid w:val="00234D99"/>
    <w:rsid w:val="00236583"/>
    <w:rsid w:val="00237F77"/>
    <w:rsid w:val="0024166C"/>
    <w:rsid w:val="002417BB"/>
    <w:rsid w:val="002447C8"/>
    <w:rsid w:val="002457CA"/>
    <w:rsid w:val="00253FEF"/>
    <w:rsid w:val="0025690B"/>
    <w:rsid w:val="002621DB"/>
    <w:rsid w:val="00264F32"/>
    <w:rsid w:val="00265807"/>
    <w:rsid w:val="00266DB0"/>
    <w:rsid w:val="00274337"/>
    <w:rsid w:val="002750B6"/>
    <w:rsid w:val="002821AD"/>
    <w:rsid w:val="0029068B"/>
    <w:rsid w:val="002921E3"/>
    <w:rsid w:val="0029584C"/>
    <w:rsid w:val="0029659F"/>
    <w:rsid w:val="002A1AA7"/>
    <w:rsid w:val="002A5FAF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E6D6C"/>
    <w:rsid w:val="002F14A8"/>
    <w:rsid w:val="002F62DF"/>
    <w:rsid w:val="00302D83"/>
    <w:rsid w:val="0030776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1FA8"/>
    <w:rsid w:val="003B2190"/>
    <w:rsid w:val="003B3FB2"/>
    <w:rsid w:val="003B6121"/>
    <w:rsid w:val="003C0BF6"/>
    <w:rsid w:val="003D3F7F"/>
    <w:rsid w:val="003D77FF"/>
    <w:rsid w:val="003D7E08"/>
    <w:rsid w:val="003E26F0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48FB"/>
    <w:rsid w:val="00437973"/>
    <w:rsid w:val="00437ED1"/>
    <w:rsid w:val="00440F37"/>
    <w:rsid w:val="0044264B"/>
    <w:rsid w:val="004435B4"/>
    <w:rsid w:val="00443DFE"/>
    <w:rsid w:val="00444300"/>
    <w:rsid w:val="0044620D"/>
    <w:rsid w:val="00447050"/>
    <w:rsid w:val="00447784"/>
    <w:rsid w:val="00451957"/>
    <w:rsid w:val="004529B1"/>
    <w:rsid w:val="00454692"/>
    <w:rsid w:val="0045512E"/>
    <w:rsid w:val="004552A9"/>
    <w:rsid w:val="004561F7"/>
    <w:rsid w:val="00456FC4"/>
    <w:rsid w:val="00461A95"/>
    <w:rsid w:val="004714E6"/>
    <w:rsid w:val="0047277B"/>
    <w:rsid w:val="0047383D"/>
    <w:rsid w:val="00474785"/>
    <w:rsid w:val="00480154"/>
    <w:rsid w:val="00484966"/>
    <w:rsid w:val="00485F6C"/>
    <w:rsid w:val="00490AFE"/>
    <w:rsid w:val="00492171"/>
    <w:rsid w:val="00493466"/>
    <w:rsid w:val="004A0295"/>
    <w:rsid w:val="004B161B"/>
    <w:rsid w:val="004B3A2F"/>
    <w:rsid w:val="004B4D09"/>
    <w:rsid w:val="004C42EC"/>
    <w:rsid w:val="004C43C6"/>
    <w:rsid w:val="004C6F85"/>
    <w:rsid w:val="004C78E7"/>
    <w:rsid w:val="004D301D"/>
    <w:rsid w:val="004D5569"/>
    <w:rsid w:val="004E2F75"/>
    <w:rsid w:val="004E7C40"/>
    <w:rsid w:val="004F3C4B"/>
    <w:rsid w:val="004F5779"/>
    <w:rsid w:val="004F6FEF"/>
    <w:rsid w:val="00503834"/>
    <w:rsid w:val="00512162"/>
    <w:rsid w:val="00512C30"/>
    <w:rsid w:val="00521032"/>
    <w:rsid w:val="0052163C"/>
    <w:rsid w:val="00521F3B"/>
    <w:rsid w:val="00524235"/>
    <w:rsid w:val="00537549"/>
    <w:rsid w:val="00543342"/>
    <w:rsid w:val="005517E6"/>
    <w:rsid w:val="00555F56"/>
    <w:rsid w:val="00556AE4"/>
    <w:rsid w:val="00557A75"/>
    <w:rsid w:val="005613C1"/>
    <w:rsid w:val="00562116"/>
    <w:rsid w:val="00575927"/>
    <w:rsid w:val="00586A5C"/>
    <w:rsid w:val="00591760"/>
    <w:rsid w:val="0059428B"/>
    <w:rsid w:val="005950D1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D7DE1"/>
    <w:rsid w:val="005E0CCC"/>
    <w:rsid w:val="005E2A97"/>
    <w:rsid w:val="005E3D3D"/>
    <w:rsid w:val="005E6CF7"/>
    <w:rsid w:val="005F1785"/>
    <w:rsid w:val="005F4584"/>
    <w:rsid w:val="005F5AC6"/>
    <w:rsid w:val="005F6BDF"/>
    <w:rsid w:val="005F702F"/>
    <w:rsid w:val="00600294"/>
    <w:rsid w:val="00605DED"/>
    <w:rsid w:val="006077E6"/>
    <w:rsid w:val="0061111F"/>
    <w:rsid w:val="006111A9"/>
    <w:rsid w:val="00612191"/>
    <w:rsid w:val="006161E4"/>
    <w:rsid w:val="00617F88"/>
    <w:rsid w:val="006218E7"/>
    <w:rsid w:val="00625B69"/>
    <w:rsid w:val="00625C56"/>
    <w:rsid w:val="00631048"/>
    <w:rsid w:val="0063663E"/>
    <w:rsid w:val="00637FB9"/>
    <w:rsid w:val="006466AB"/>
    <w:rsid w:val="0065193A"/>
    <w:rsid w:val="0065399C"/>
    <w:rsid w:val="006619F0"/>
    <w:rsid w:val="00665D30"/>
    <w:rsid w:val="00670A59"/>
    <w:rsid w:val="00671035"/>
    <w:rsid w:val="00682E20"/>
    <w:rsid w:val="006837C7"/>
    <w:rsid w:val="00692102"/>
    <w:rsid w:val="00694BD6"/>
    <w:rsid w:val="00695A59"/>
    <w:rsid w:val="00696C85"/>
    <w:rsid w:val="006A3BCB"/>
    <w:rsid w:val="006A443C"/>
    <w:rsid w:val="006B7EC9"/>
    <w:rsid w:val="006C40A4"/>
    <w:rsid w:val="006C6168"/>
    <w:rsid w:val="006D3594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1612"/>
    <w:rsid w:val="0070410A"/>
    <w:rsid w:val="00704375"/>
    <w:rsid w:val="00704D80"/>
    <w:rsid w:val="00706952"/>
    <w:rsid w:val="007118F7"/>
    <w:rsid w:val="007129B4"/>
    <w:rsid w:val="00715965"/>
    <w:rsid w:val="00715D7E"/>
    <w:rsid w:val="00715FC4"/>
    <w:rsid w:val="00715FD8"/>
    <w:rsid w:val="00725544"/>
    <w:rsid w:val="00745536"/>
    <w:rsid w:val="00746783"/>
    <w:rsid w:val="007512C2"/>
    <w:rsid w:val="0075687B"/>
    <w:rsid w:val="00757FED"/>
    <w:rsid w:val="00760354"/>
    <w:rsid w:val="007650EA"/>
    <w:rsid w:val="00782C4C"/>
    <w:rsid w:val="00786E90"/>
    <w:rsid w:val="007944C3"/>
    <w:rsid w:val="007A310A"/>
    <w:rsid w:val="007A37AB"/>
    <w:rsid w:val="007B083E"/>
    <w:rsid w:val="007B3A4F"/>
    <w:rsid w:val="007B47CF"/>
    <w:rsid w:val="007C161B"/>
    <w:rsid w:val="007C1B0D"/>
    <w:rsid w:val="007C3EBF"/>
    <w:rsid w:val="007C6882"/>
    <w:rsid w:val="007D06AB"/>
    <w:rsid w:val="007D3657"/>
    <w:rsid w:val="007D39A2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3AFA"/>
    <w:rsid w:val="008065E5"/>
    <w:rsid w:val="008069E5"/>
    <w:rsid w:val="0081215E"/>
    <w:rsid w:val="00815AF0"/>
    <w:rsid w:val="00817E2A"/>
    <w:rsid w:val="008228E3"/>
    <w:rsid w:val="00823A4D"/>
    <w:rsid w:val="00825C3F"/>
    <w:rsid w:val="008278D7"/>
    <w:rsid w:val="0083549D"/>
    <w:rsid w:val="0083799C"/>
    <w:rsid w:val="00840A0E"/>
    <w:rsid w:val="008428F9"/>
    <w:rsid w:val="00843D16"/>
    <w:rsid w:val="00851E4F"/>
    <w:rsid w:val="00852DF7"/>
    <w:rsid w:val="00853BE4"/>
    <w:rsid w:val="00854E39"/>
    <w:rsid w:val="00863AD8"/>
    <w:rsid w:val="008710BF"/>
    <w:rsid w:val="00873F51"/>
    <w:rsid w:val="008752CE"/>
    <w:rsid w:val="00891B1D"/>
    <w:rsid w:val="0089290B"/>
    <w:rsid w:val="008936AD"/>
    <w:rsid w:val="008A12A2"/>
    <w:rsid w:val="008A51CB"/>
    <w:rsid w:val="008A5249"/>
    <w:rsid w:val="008A5EF6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E7A74"/>
    <w:rsid w:val="008F6E51"/>
    <w:rsid w:val="00905992"/>
    <w:rsid w:val="0091652E"/>
    <w:rsid w:val="009176CA"/>
    <w:rsid w:val="00921B0F"/>
    <w:rsid w:val="00922C31"/>
    <w:rsid w:val="00924C28"/>
    <w:rsid w:val="00931BC9"/>
    <w:rsid w:val="00933CE9"/>
    <w:rsid w:val="00935558"/>
    <w:rsid w:val="00941A4E"/>
    <w:rsid w:val="009435FA"/>
    <w:rsid w:val="009527A4"/>
    <w:rsid w:val="00953121"/>
    <w:rsid w:val="00960387"/>
    <w:rsid w:val="0096102F"/>
    <w:rsid w:val="00964B40"/>
    <w:rsid w:val="0096729F"/>
    <w:rsid w:val="00967D38"/>
    <w:rsid w:val="009705EF"/>
    <w:rsid w:val="00971FBD"/>
    <w:rsid w:val="00972099"/>
    <w:rsid w:val="00974EB6"/>
    <w:rsid w:val="00983783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0FF"/>
    <w:rsid w:val="009D1E8E"/>
    <w:rsid w:val="009D5387"/>
    <w:rsid w:val="009D6100"/>
    <w:rsid w:val="009E49A6"/>
    <w:rsid w:val="009F0E8F"/>
    <w:rsid w:val="009F0FBB"/>
    <w:rsid w:val="009F408A"/>
    <w:rsid w:val="009F495C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351F6"/>
    <w:rsid w:val="00A414FC"/>
    <w:rsid w:val="00A41D51"/>
    <w:rsid w:val="00A44977"/>
    <w:rsid w:val="00A53659"/>
    <w:rsid w:val="00A5676C"/>
    <w:rsid w:val="00A57F79"/>
    <w:rsid w:val="00A63B77"/>
    <w:rsid w:val="00A65940"/>
    <w:rsid w:val="00A666C2"/>
    <w:rsid w:val="00A6740F"/>
    <w:rsid w:val="00A761D1"/>
    <w:rsid w:val="00A7789B"/>
    <w:rsid w:val="00A77D72"/>
    <w:rsid w:val="00A822B8"/>
    <w:rsid w:val="00A90536"/>
    <w:rsid w:val="00A92F44"/>
    <w:rsid w:val="00A94322"/>
    <w:rsid w:val="00AA6608"/>
    <w:rsid w:val="00AA6737"/>
    <w:rsid w:val="00AB5483"/>
    <w:rsid w:val="00AB690E"/>
    <w:rsid w:val="00AC002B"/>
    <w:rsid w:val="00AC1D39"/>
    <w:rsid w:val="00AC23C9"/>
    <w:rsid w:val="00AD7620"/>
    <w:rsid w:val="00AE264A"/>
    <w:rsid w:val="00AE353A"/>
    <w:rsid w:val="00AF0AC1"/>
    <w:rsid w:val="00AF2226"/>
    <w:rsid w:val="00AF41FF"/>
    <w:rsid w:val="00B04596"/>
    <w:rsid w:val="00B07E9C"/>
    <w:rsid w:val="00B1198F"/>
    <w:rsid w:val="00B13BA3"/>
    <w:rsid w:val="00B151ED"/>
    <w:rsid w:val="00B1762E"/>
    <w:rsid w:val="00B25724"/>
    <w:rsid w:val="00B37049"/>
    <w:rsid w:val="00B415BF"/>
    <w:rsid w:val="00B443E4"/>
    <w:rsid w:val="00B4770C"/>
    <w:rsid w:val="00B504CE"/>
    <w:rsid w:val="00B5238C"/>
    <w:rsid w:val="00B62CB3"/>
    <w:rsid w:val="00B62CD9"/>
    <w:rsid w:val="00B658E7"/>
    <w:rsid w:val="00B70A60"/>
    <w:rsid w:val="00B7139D"/>
    <w:rsid w:val="00B74706"/>
    <w:rsid w:val="00B74A7B"/>
    <w:rsid w:val="00B802A5"/>
    <w:rsid w:val="00B85196"/>
    <w:rsid w:val="00B90D07"/>
    <w:rsid w:val="00B92609"/>
    <w:rsid w:val="00B93CF9"/>
    <w:rsid w:val="00B93FC2"/>
    <w:rsid w:val="00BA2BB3"/>
    <w:rsid w:val="00BB1F51"/>
    <w:rsid w:val="00BB25D3"/>
    <w:rsid w:val="00BB6297"/>
    <w:rsid w:val="00BC2F16"/>
    <w:rsid w:val="00BC387A"/>
    <w:rsid w:val="00BC75E2"/>
    <w:rsid w:val="00BD463F"/>
    <w:rsid w:val="00BD6D10"/>
    <w:rsid w:val="00BE79A6"/>
    <w:rsid w:val="00BF0A41"/>
    <w:rsid w:val="00BF4BCA"/>
    <w:rsid w:val="00BF6AF1"/>
    <w:rsid w:val="00C00D74"/>
    <w:rsid w:val="00C06933"/>
    <w:rsid w:val="00C07441"/>
    <w:rsid w:val="00C07A96"/>
    <w:rsid w:val="00C10DCC"/>
    <w:rsid w:val="00C16902"/>
    <w:rsid w:val="00C22A00"/>
    <w:rsid w:val="00C23618"/>
    <w:rsid w:val="00C32C62"/>
    <w:rsid w:val="00C36F2E"/>
    <w:rsid w:val="00C40E64"/>
    <w:rsid w:val="00C4128D"/>
    <w:rsid w:val="00C41DEC"/>
    <w:rsid w:val="00C4461E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B0D95"/>
    <w:rsid w:val="00CB2A8F"/>
    <w:rsid w:val="00CB5ADB"/>
    <w:rsid w:val="00CC2591"/>
    <w:rsid w:val="00CC2DBD"/>
    <w:rsid w:val="00CC458A"/>
    <w:rsid w:val="00CC4C3B"/>
    <w:rsid w:val="00CC4E94"/>
    <w:rsid w:val="00CD0C4F"/>
    <w:rsid w:val="00CD202E"/>
    <w:rsid w:val="00CD6C4B"/>
    <w:rsid w:val="00CE11BD"/>
    <w:rsid w:val="00CE4158"/>
    <w:rsid w:val="00CE742B"/>
    <w:rsid w:val="00CE7B62"/>
    <w:rsid w:val="00CF068F"/>
    <w:rsid w:val="00CF63A3"/>
    <w:rsid w:val="00D0332A"/>
    <w:rsid w:val="00D04592"/>
    <w:rsid w:val="00D12B3C"/>
    <w:rsid w:val="00D301AF"/>
    <w:rsid w:val="00D311AC"/>
    <w:rsid w:val="00D31FB4"/>
    <w:rsid w:val="00D349F1"/>
    <w:rsid w:val="00D375AF"/>
    <w:rsid w:val="00D40787"/>
    <w:rsid w:val="00D409F7"/>
    <w:rsid w:val="00D421A4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A786F"/>
    <w:rsid w:val="00DB614F"/>
    <w:rsid w:val="00DD04CD"/>
    <w:rsid w:val="00DD08C6"/>
    <w:rsid w:val="00DD601B"/>
    <w:rsid w:val="00DD6785"/>
    <w:rsid w:val="00DD69BA"/>
    <w:rsid w:val="00DE39C0"/>
    <w:rsid w:val="00DE7184"/>
    <w:rsid w:val="00DF7558"/>
    <w:rsid w:val="00E035F7"/>
    <w:rsid w:val="00E03BD4"/>
    <w:rsid w:val="00E04957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35F5F"/>
    <w:rsid w:val="00E4434D"/>
    <w:rsid w:val="00E52EA7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36CD"/>
    <w:rsid w:val="00E87D22"/>
    <w:rsid w:val="00E90CAE"/>
    <w:rsid w:val="00EA28E7"/>
    <w:rsid w:val="00EA51EC"/>
    <w:rsid w:val="00EA6610"/>
    <w:rsid w:val="00EB7691"/>
    <w:rsid w:val="00EC3C5C"/>
    <w:rsid w:val="00EC57B2"/>
    <w:rsid w:val="00EC597C"/>
    <w:rsid w:val="00EC750A"/>
    <w:rsid w:val="00EC7AB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22915"/>
    <w:rsid w:val="00F31E25"/>
    <w:rsid w:val="00F34953"/>
    <w:rsid w:val="00F46D7B"/>
    <w:rsid w:val="00F53C62"/>
    <w:rsid w:val="00F54021"/>
    <w:rsid w:val="00F73326"/>
    <w:rsid w:val="00F77291"/>
    <w:rsid w:val="00F77D4A"/>
    <w:rsid w:val="00F809B5"/>
    <w:rsid w:val="00F8690E"/>
    <w:rsid w:val="00F8692A"/>
    <w:rsid w:val="00F87616"/>
    <w:rsid w:val="00F92BD5"/>
    <w:rsid w:val="00F95E2D"/>
    <w:rsid w:val="00FA07CF"/>
    <w:rsid w:val="00FA610B"/>
    <w:rsid w:val="00FB23E5"/>
    <w:rsid w:val="00FB54BC"/>
    <w:rsid w:val="00FB67C1"/>
    <w:rsid w:val="00FC1B91"/>
    <w:rsid w:val="00FD0F4E"/>
    <w:rsid w:val="00FD1620"/>
    <w:rsid w:val="00FD1C2C"/>
    <w:rsid w:val="00FD2A4F"/>
    <w:rsid w:val="00FD2A96"/>
    <w:rsid w:val="00FD330C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9</Words>
  <Characters>1452</Characters>
  <Application>Microsoft Office Word</Application>
  <DocSecurity>0</DocSecurity>
  <Lines>42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1675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5</cp:revision>
  <cp:lastPrinted>2024-03-18T11:43:00Z</cp:lastPrinted>
  <dcterms:created xsi:type="dcterms:W3CDTF">2026-03-26T14:44:00Z</dcterms:created>
  <dcterms:modified xsi:type="dcterms:W3CDTF">2026-04-14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